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39333129"/>
        <w:docPartObj>
          <w:docPartGallery w:val="Cover Pages"/>
          <w:docPartUnique/>
        </w:docPartObj>
      </w:sdtPr>
      <w:sdtEndPr/>
      <w:sdtContent>
        <w:p w:rsidR="008A21D9" w:rsidRDefault="008A21D9">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5"/>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group w14:anchorId="5F4284C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6"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A21D9" w:rsidRPr="008A21D9" w:rsidRDefault="008A21D9">
                                <w:pPr>
                                  <w:pStyle w:val="NoSpacing"/>
                                  <w:jc w:val="right"/>
                                  <w:rPr>
                                    <w:b/>
                                    <w:color w:val="323E4F" w:themeColor="text2" w:themeShade="BF"/>
                                    <w:sz w:val="24"/>
                                    <w:szCs w:val="18"/>
                                  </w:rPr>
                                </w:pPr>
                                <w:r w:rsidRPr="008A21D9">
                                  <w:rPr>
                                    <w:b/>
                                    <w:color w:val="323E4F" w:themeColor="text2" w:themeShade="BF"/>
                                    <w:sz w:val="24"/>
                                    <w:szCs w:val="18"/>
                                  </w:rPr>
                                  <w:t xml:space="preserve">Raditya Surya </w:t>
                                </w:r>
                                <w:proofErr w:type="spellStart"/>
                                <w:r w:rsidRPr="008A21D9">
                                  <w:rPr>
                                    <w:b/>
                                    <w:color w:val="323E4F" w:themeColor="text2" w:themeShade="BF"/>
                                    <w:sz w:val="24"/>
                                    <w:szCs w:val="18"/>
                                  </w:rPr>
                                  <w:t>Pratama</w:t>
                                </w:r>
                                <w:proofErr w:type="spellEnd"/>
                              </w:p>
                              <w:p w:rsidR="008A21D9" w:rsidRPr="008A21D9" w:rsidRDefault="008A21D9">
                                <w:pPr>
                                  <w:pStyle w:val="NoSpacing"/>
                                  <w:jc w:val="right"/>
                                  <w:rPr>
                                    <w:b/>
                                    <w:color w:val="323E4F" w:themeColor="text2" w:themeShade="BF"/>
                                    <w:sz w:val="24"/>
                                    <w:szCs w:val="18"/>
                                  </w:rPr>
                                </w:pPr>
                                <w:proofErr w:type="spellStart"/>
                                <w:r w:rsidRPr="008A21D9">
                                  <w:rPr>
                                    <w:b/>
                                    <w:color w:val="323E4F" w:themeColor="text2" w:themeShade="BF"/>
                                    <w:sz w:val="24"/>
                                    <w:szCs w:val="18"/>
                                  </w:rPr>
                                  <w:t>Radu</w:t>
                                </w:r>
                                <w:proofErr w:type="spellEnd"/>
                                <w:r w:rsidRPr="008A21D9">
                                  <w:rPr>
                                    <w:b/>
                                    <w:color w:val="323E4F" w:themeColor="text2" w:themeShade="BF"/>
                                    <w:sz w:val="24"/>
                                    <w:szCs w:val="18"/>
                                  </w:rPr>
                                  <w:t xml:space="preserve"> </w:t>
                                </w:r>
                                <w:proofErr w:type="spellStart"/>
                                <w:r w:rsidRPr="008A21D9">
                                  <w:rPr>
                                    <w:b/>
                                    <w:color w:val="323E4F" w:themeColor="text2" w:themeShade="BF"/>
                                    <w:sz w:val="24"/>
                                    <w:szCs w:val="18"/>
                                  </w:rPr>
                                  <w:t>Alexandru</w:t>
                                </w:r>
                                <w:proofErr w:type="spellEnd"/>
                                <w:r w:rsidR="00716E09">
                                  <w:rPr>
                                    <w:b/>
                                    <w:color w:val="323E4F" w:themeColor="text2" w:themeShade="BF"/>
                                    <w:sz w:val="24"/>
                                    <w:szCs w:val="18"/>
                                  </w:rPr>
                                  <w:t xml:space="preserve"> </w:t>
                                </w:r>
                                <w:proofErr w:type="spellStart"/>
                                <w:r w:rsidR="00716E09">
                                  <w:rPr>
                                    <w:b/>
                                    <w:color w:val="323E4F" w:themeColor="text2" w:themeShade="BF"/>
                                    <w:sz w:val="24"/>
                                    <w:szCs w:val="18"/>
                                  </w:rPr>
                                  <w:t>Stoica</w:t>
                                </w:r>
                                <w:proofErr w:type="spellEnd"/>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8A21D9" w:rsidRPr="008A21D9" w:rsidRDefault="008A21D9">
                          <w:pPr>
                            <w:pStyle w:val="NoSpacing"/>
                            <w:jc w:val="right"/>
                            <w:rPr>
                              <w:b/>
                              <w:color w:val="323E4F" w:themeColor="text2" w:themeShade="BF"/>
                              <w:sz w:val="24"/>
                              <w:szCs w:val="18"/>
                            </w:rPr>
                          </w:pPr>
                          <w:r w:rsidRPr="008A21D9">
                            <w:rPr>
                              <w:b/>
                              <w:color w:val="323E4F" w:themeColor="text2" w:themeShade="BF"/>
                              <w:sz w:val="24"/>
                              <w:szCs w:val="18"/>
                            </w:rPr>
                            <w:t>Raditya Surya Pratama</w:t>
                          </w:r>
                        </w:p>
                        <w:p w:rsidR="008A21D9" w:rsidRPr="008A21D9" w:rsidRDefault="008A21D9">
                          <w:pPr>
                            <w:pStyle w:val="NoSpacing"/>
                            <w:jc w:val="right"/>
                            <w:rPr>
                              <w:b/>
                              <w:color w:val="323E4F" w:themeColor="text2" w:themeShade="BF"/>
                              <w:sz w:val="24"/>
                              <w:szCs w:val="18"/>
                            </w:rPr>
                          </w:pPr>
                          <w:r w:rsidRPr="008A21D9">
                            <w:rPr>
                              <w:b/>
                              <w:color w:val="323E4F" w:themeColor="text2" w:themeShade="BF"/>
                              <w:sz w:val="24"/>
                              <w:szCs w:val="18"/>
                            </w:rPr>
                            <w:t>Radu Alexandru</w:t>
                          </w:r>
                          <w:r w:rsidR="00716E09">
                            <w:rPr>
                              <w:b/>
                              <w:color w:val="323E4F" w:themeColor="text2" w:themeShade="BF"/>
                              <w:sz w:val="24"/>
                              <w:szCs w:val="18"/>
                            </w:rPr>
                            <w:t xml:space="preserve"> Stoica</w:t>
                          </w:r>
                          <w:bookmarkStart w:id="1" w:name="_GoBack"/>
                          <w:bookmarkEnd w:id="1"/>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A21D9" w:rsidRDefault="00C87C91">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82529">
                                      <w:rPr>
                                        <w:caps/>
                                        <w:color w:val="5B9BD5" w:themeColor="accent1"/>
                                        <w:sz w:val="64"/>
                                        <w:szCs w:val="64"/>
                                      </w:rPr>
                                      <w:t>AUTO SHOP</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A21D9" w:rsidRDefault="00182529">
                                    <w:pPr>
                                      <w:jc w:val="right"/>
                                      <w:rPr>
                                        <w:smallCaps/>
                                        <w:color w:val="404040" w:themeColor="text1" w:themeTint="BF"/>
                                        <w:sz w:val="36"/>
                                        <w:szCs w:val="36"/>
                                      </w:rPr>
                                    </w:pPr>
                                    <w:r>
                                      <w:rPr>
                                        <w:color w:val="404040" w:themeColor="text1" w:themeTint="BF"/>
                                        <w:sz w:val="36"/>
                                        <w:szCs w:val="36"/>
                                      </w:rPr>
                                      <w:t>Decorator</w:t>
                                    </w:r>
                                    <w:r w:rsidR="008A21D9">
                                      <w:rPr>
                                        <w:color w:val="404040" w:themeColor="text1" w:themeTint="BF"/>
                                        <w:sz w:val="36"/>
                                        <w:szCs w:val="36"/>
                                      </w:rPr>
                                      <w:t xml:space="preserve"> Patter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id="_x0000_t202" coordsize="21600,21600" o:spt="202" path="m,l,21600r21600,l21600,xe">
                    <v:stroke joinstyle="miter"/>
                    <v:path gradientshapeok="t" o:connecttype="rect"/>
                  </v:shapetype>
                  <v:shap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8A21D9" w:rsidRDefault="00C87C91">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82529">
                                <w:rPr>
                                  <w:caps/>
                                  <w:color w:val="5B9BD5" w:themeColor="accent1"/>
                                  <w:sz w:val="64"/>
                                  <w:szCs w:val="64"/>
                                </w:rPr>
                                <w:t>AUTO SHOP</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A21D9" w:rsidRDefault="00182529">
                              <w:pPr>
                                <w:jc w:val="right"/>
                                <w:rPr>
                                  <w:smallCaps/>
                                  <w:color w:val="404040" w:themeColor="text1" w:themeTint="BF"/>
                                  <w:sz w:val="36"/>
                                  <w:szCs w:val="36"/>
                                </w:rPr>
                              </w:pPr>
                              <w:r>
                                <w:rPr>
                                  <w:color w:val="404040" w:themeColor="text1" w:themeTint="BF"/>
                                  <w:sz w:val="36"/>
                                  <w:szCs w:val="36"/>
                                </w:rPr>
                                <w:t>Decorator</w:t>
                              </w:r>
                              <w:r w:rsidR="008A21D9">
                                <w:rPr>
                                  <w:color w:val="404040" w:themeColor="text1" w:themeTint="BF"/>
                                  <w:sz w:val="36"/>
                                  <w:szCs w:val="36"/>
                                </w:rPr>
                                <w:t xml:space="preserve"> Pattern</w:t>
                              </w:r>
                            </w:p>
                          </w:sdtContent>
                        </w:sdt>
                      </w:txbxContent>
                    </v:textbox>
                    <w10:wrap type="square" anchorx="page" anchory="page"/>
                  </v:shape>
                </w:pict>
              </mc:Fallback>
            </mc:AlternateContent>
          </w:r>
        </w:p>
        <w:p w:rsidR="008A21D9" w:rsidRDefault="008A21D9">
          <w:r>
            <w:br w:type="page"/>
          </w:r>
        </w:p>
      </w:sdtContent>
    </w:sdt>
    <w:p w:rsidR="000F5A88" w:rsidRDefault="000F5A88" w:rsidP="000F5A88">
      <w:pPr>
        <w:pStyle w:val="Title"/>
        <w:rPr>
          <w:color w:val="5B9BD5" w:themeColor="accent1"/>
          <w:u w:val="single"/>
        </w:rPr>
      </w:pPr>
      <w:r>
        <w:rPr>
          <w:color w:val="5B9BD5" w:themeColor="accent1"/>
          <w:u w:val="single"/>
        </w:rPr>
        <w:lastRenderedPageBreak/>
        <w:t>INTRODUCTION</w:t>
      </w:r>
    </w:p>
    <w:p w:rsidR="000F5A88" w:rsidRPr="000F5A88" w:rsidRDefault="000F5A88" w:rsidP="000F5A88"/>
    <w:p w:rsidR="000F5A88" w:rsidRDefault="000F5A88" w:rsidP="000F5A88">
      <w:r>
        <w:t xml:space="preserve">The </w:t>
      </w:r>
      <w:r w:rsidR="003D362A">
        <w:t>third</w:t>
      </w:r>
      <w:r>
        <w:t xml:space="preserve"> assignment for DPR is to implement the </w:t>
      </w:r>
      <w:r w:rsidR="003D362A">
        <w:t xml:space="preserve">decorator </w:t>
      </w:r>
      <w:r>
        <w:t xml:space="preserve">pattern </w:t>
      </w:r>
      <w:r w:rsidR="003D362A">
        <w:t xml:space="preserve">by making an auto shop </w:t>
      </w:r>
      <w:r>
        <w:t xml:space="preserve">application. This application is working to simulate </w:t>
      </w:r>
      <w:r w:rsidR="003D362A">
        <w:t>how the car default price could be overridden if the buyer choose to add more accessories</w:t>
      </w:r>
      <w:r>
        <w:t xml:space="preserve">. </w:t>
      </w:r>
    </w:p>
    <w:p w:rsidR="001073AD" w:rsidRPr="000F5A88" w:rsidRDefault="001073AD" w:rsidP="000F5A88"/>
    <w:p w:rsidR="000F5A88" w:rsidRPr="000F5A88" w:rsidRDefault="001073AD" w:rsidP="000F5A88">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55pt;height:328.1pt">
            <v:imagedata r:id="rId7" o:title="autoshop"/>
          </v:shape>
        </w:pict>
      </w:r>
    </w:p>
    <w:p w:rsidR="000F5A88" w:rsidRDefault="000F5A88" w:rsidP="00E0348E">
      <w:pPr>
        <w:pStyle w:val="Title"/>
        <w:rPr>
          <w:color w:val="5B9BD5" w:themeColor="accent1"/>
          <w:u w:val="single"/>
        </w:rPr>
      </w:pPr>
    </w:p>
    <w:p w:rsidR="001073AD" w:rsidRDefault="001073AD" w:rsidP="001073AD"/>
    <w:p w:rsidR="001073AD" w:rsidRDefault="001073AD" w:rsidP="001073AD"/>
    <w:p w:rsidR="001073AD" w:rsidRDefault="001073AD" w:rsidP="001073AD"/>
    <w:p w:rsidR="001073AD" w:rsidRDefault="001073AD" w:rsidP="001073AD"/>
    <w:p w:rsidR="001073AD" w:rsidRDefault="001073AD" w:rsidP="001073AD"/>
    <w:p w:rsidR="001073AD" w:rsidRDefault="001073AD" w:rsidP="001073AD"/>
    <w:p w:rsidR="000254A4" w:rsidRPr="00E0348E" w:rsidRDefault="00802F46" w:rsidP="00E0348E">
      <w:pPr>
        <w:pStyle w:val="Title"/>
        <w:rPr>
          <w:color w:val="5B9BD5" w:themeColor="accent1"/>
          <w:u w:val="single"/>
        </w:rPr>
      </w:pPr>
      <w:r>
        <w:rPr>
          <w:color w:val="5B9BD5" w:themeColor="accent1"/>
          <w:u w:val="single"/>
        </w:rPr>
        <w:lastRenderedPageBreak/>
        <w:t>DECORATOR</w:t>
      </w:r>
      <w:r w:rsidR="008A21D9" w:rsidRPr="00E0348E">
        <w:rPr>
          <w:color w:val="5B9BD5" w:themeColor="accent1"/>
          <w:u w:val="single"/>
        </w:rPr>
        <w:t xml:space="preserve"> PATTERN</w:t>
      </w:r>
    </w:p>
    <w:p w:rsidR="00E0348E" w:rsidRDefault="00E0348E" w:rsidP="00E0348E"/>
    <w:p w:rsidR="00E0348E" w:rsidRDefault="00E0348E" w:rsidP="00E0348E">
      <w:r>
        <w:t xml:space="preserve">The </w:t>
      </w:r>
      <w:r w:rsidR="00FD4018">
        <w:t>decorator</w:t>
      </w:r>
      <w:r>
        <w:t xml:space="preserve"> pattern is a software design pattern that </w:t>
      </w:r>
      <w:r w:rsidR="00FD4018">
        <w:t>allows behavior to be added to an individual object, either statically or dynamically, without affecting the behavior of other objects from the same class. Decorator provide a flexible alternative to sub class for extending functionality.</w:t>
      </w:r>
    </w:p>
    <w:p w:rsidR="00E0348E" w:rsidRDefault="00E0348E" w:rsidP="00E0348E">
      <w:pPr>
        <w:jc w:val="center"/>
      </w:pPr>
    </w:p>
    <w:p w:rsidR="00E0348E" w:rsidRDefault="00836D25" w:rsidP="00E0348E">
      <w:pPr>
        <w:jc w:val="center"/>
      </w:pPr>
      <w:r>
        <w:rPr>
          <w:noProof/>
        </w:rPr>
        <w:drawing>
          <wp:inline distT="0" distB="0" distL="0" distR="0">
            <wp:extent cx="3726612" cy="2949717"/>
            <wp:effectExtent l="0" t="0" r="0" b="0"/>
            <wp:docPr id="1" name="Picture 1" descr="https://upload.wikimedia.org/wikipedia/commons/thumb/e/e9/Decorator_UML_class_diagram.svg/960px-Decorator_UML_class_diagram.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e/e9/Decorator_UML_class_diagram.svg/960px-Decorator_UML_class_diagram.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35964" cy="2957119"/>
                    </a:xfrm>
                    <a:prstGeom prst="rect">
                      <a:avLst/>
                    </a:prstGeom>
                    <a:noFill/>
                    <a:ln>
                      <a:noFill/>
                    </a:ln>
                  </pic:spPr>
                </pic:pic>
              </a:graphicData>
            </a:graphic>
          </wp:inline>
        </w:drawing>
      </w:r>
    </w:p>
    <w:p w:rsidR="00E0348E" w:rsidRDefault="00E0348E" w:rsidP="00E0348E">
      <w:r>
        <w:t xml:space="preserve">Source: </w:t>
      </w:r>
      <w:hyperlink r:id="rId9" w:history="1">
        <w:r w:rsidR="00836D25" w:rsidRPr="00836D25">
          <w:rPr>
            <w:rStyle w:val="Hyperlink"/>
          </w:rPr>
          <w:t>https://en.wikipedia.org/wiki/Decorator_pattern</w:t>
        </w:r>
      </w:hyperlink>
      <w:r>
        <w:t>.</w:t>
      </w:r>
    </w:p>
    <w:p w:rsidR="00E0348E" w:rsidRDefault="00E0348E" w:rsidP="00E0348E"/>
    <w:p w:rsidR="001073AD" w:rsidRDefault="001073AD" w:rsidP="00E0348E"/>
    <w:p w:rsidR="001073AD" w:rsidRDefault="001073AD" w:rsidP="00E0348E"/>
    <w:p w:rsidR="001073AD" w:rsidRDefault="001073AD" w:rsidP="00E0348E"/>
    <w:p w:rsidR="001073AD" w:rsidRDefault="001073AD" w:rsidP="00E0348E"/>
    <w:p w:rsidR="001073AD" w:rsidRDefault="001073AD" w:rsidP="00E0348E"/>
    <w:p w:rsidR="001073AD" w:rsidRDefault="001073AD" w:rsidP="00E0348E"/>
    <w:p w:rsidR="001073AD" w:rsidRDefault="001073AD" w:rsidP="00E0348E"/>
    <w:p w:rsidR="005407C4" w:rsidRDefault="005407C4" w:rsidP="00E0348E"/>
    <w:p w:rsidR="005407C4" w:rsidRDefault="005407C4" w:rsidP="00E0348E"/>
    <w:p w:rsidR="005407C4" w:rsidRDefault="005407C4" w:rsidP="00E0348E"/>
    <w:p w:rsidR="008A21D9" w:rsidRDefault="008A21D9" w:rsidP="00D90252">
      <w:pPr>
        <w:pStyle w:val="Title"/>
        <w:rPr>
          <w:color w:val="5B9BD5" w:themeColor="accent1"/>
          <w:u w:val="single"/>
        </w:rPr>
      </w:pPr>
      <w:r w:rsidRPr="00D90252">
        <w:rPr>
          <w:color w:val="5B9BD5" w:themeColor="accent1"/>
          <w:u w:val="single"/>
        </w:rPr>
        <w:lastRenderedPageBreak/>
        <w:t>UML DIAGRAM</w:t>
      </w:r>
    </w:p>
    <w:bookmarkStart w:id="0" w:name="_GoBack"/>
    <w:p w:rsidR="00C87C91" w:rsidRPr="00C87C91" w:rsidRDefault="00C87C91" w:rsidP="00C87C91">
      <w:r>
        <w:rPr>
          <w:noProof/>
        </w:rPr>
      </w:r>
      <w:r>
        <w:pict>
          <v:shape id="_x0000_s1027" type="#_x0000_t75" style="width:529.35pt;height:384.95pt;mso-left-percent:-10001;mso-top-percent:-10001;mso-position-horizontal:absolute;mso-position-horizontal-relative:char;mso-position-vertical:absolute;mso-position-vertical-relative:line;mso-left-percent:-10001;mso-top-percent:-10001">
            <v:imagedata r:id="rId10" o:title="IMG_1865"/>
            <w10:wrap type="none"/>
            <w10:anchorlock/>
          </v:shape>
        </w:pict>
      </w:r>
      <w:bookmarkEnd w:id="0"/>
    </w:p>
    <w:p w:rsidR="001073AD" w:rsidRPr="001073AD" w:rsidRDefault="001073AD" w:rsidP="001073AD"/>
    <w:p w:rsidR="000F5A88" w:rsidRPr="000F5A88" w:rsidRDefault="000F5A88" w:rsidP="001073AD">
      <w:pPr>
        <w:jc w:val="center"/>
      </w:pPr>
    </w:p>
    <w:p w:rsidR="00D90252" w:rsidRDefault="00D90252" w:rsidP="00D90252"/>
    <w:p w:rsidR="001073AD" w:rsidRDefault="001073AD" w:rsidP="00D90252"/>
    <w:p w:rsidR="001073AD" w:rsidRDefault="001073AD" w:rsidP="00D90252"/>
    <w:p w:rsidR="001073AD" w:rsidRDefault="001073AD" w:rsidP="00D90252"/>
    <w:p w:rsidR="001073AD" w:rsidRDefault="001073AD" w:rsidP="00D90252"/>
    <w:p w:rsidR="001073AD" w:rsidRDefault="001073AD" w:rsidP="00D90252"/>
    <w:p w:rsidR="001073AD" w:rsidRDefault="001073AD" w:rsidP="00D90252"/>
    <w:p w:rsidR="001073AD" w:rsidRPr="00D90252" w:rsidRDefault="001073AD" w:rsidP="00D90252"/>
    <w:p w:rsidR="008A21D9" w:rsidRDefault="008A21D9" w:rsidP="00D90252">
      <w:pPr>
        <w:pStyle w:val="Title"/>
        <w:rPr>
          <w:color w:val="5B9BD5" w:themeColor="accent1"/>
          <w:u w:val="single"/>
        </w:rPr>
      </w:pPr>
      <w:r w:rsidRPr="00D90252">
        <w:rPr>
          <w:color w:val="5B9BD5" w:themeColor="accent1"/>
          <w:u w:val="single"/>
        </w:rPr>
        <w:lastRenderedPageBreak/>
        <w:t>REUSABILITY</w:t>
      </w:r>
    </w:p>
    <w:p w:rsidR="00D90252" w:rsidRDefault="00D90252" w:rsidP="00D90252"/>
    <w:p w:rsidR="000F5A88" w:rsidRDefault="00830737" w:rsidP="00FD4018">
      <w:r>
        <w:t>The reusability of our code is represented by</w:t>
      </w:r>
      <w:r w:rsidR="00FD4018">
        <w:t xml:space="preserve"> the classes that available in the application could be used or reused by another component.</w:t>
      </w:r>
    </w:p>
    <w:p w:rsidR="00FD4018" w:rsidRDefault="00FD4018" w:rsidP="00FD4018">
      <w:r>
        <w:t>In our application, the Accessory decorator (interface) made it possible if another application or class wants to use the accessory method. It is only possible if the other class or application is related into car accessories, otherwise it won’t work unless the code is modified.</w:t>
      </w:r>
    </w:p>
    <w:p w:rsidR="001073AD" w:rsidRPr="00D90252" w:rsidRDefault="001073AD" w:rsidP="00FD4018"/>
    <w:p w:rsidR="008A21D9" w:rsidRPr="00D90252" w:rsidRDefault="008A21D9" w:rsidP="00D90252">
      <w:pPr>
        <w:pStyle w:val="Title"/>
        <w:rPr>
          <w:color w:val="5B9BD5" w:themeColor="accent1"/>
          <w:u w:val="single"/>
        </w:rPr>
      </w:pPr>
      <w:r w:rsidRPr="00D90252">
        <w:rPr>
          <w:color w:val="5B9BD5" w:themeColor="accent1"/>
          <w:u w:val="single"/>
        </w:rPr>
        <w:t>EXTENSIBILITY</w:t>
      </w:r>
    </w:p>
    <w:p w:rsidR="00D90252" w:rsidRDefault="00D90252" w:rsidP="00D90252"/>
    <w:p w:rsidR="00F67E06" w:rsidRPr="00D90252" w:rsidRDefault="00FD4018" w:rsidP="00FD4018">
      <w:r>
        <w:t xml:space="preserve">For the extensibility, we can extend the application by extending other classes. In our application, we could add more classes in decorator class, such as adding decorator class to add car with a Turbo. </w:t>
      </w:r>
    </w:p>
    <w:p w:rsidR="008A21D9" w:rsidRPr="00D90252" w:rsidRDefault="008A21D9" w:rsidP="00D90252">
      <w:pPr>
        <w:pStyle w:val="Title"/>
        <w:rPr>
          <w:color w:val="5B9BD5" w:themeColor="accent1"/>
          <w:u w:val="single"/>
        </w:rPr>
      </w:pPr>
      <w:r w:rsidRPr="00D90252">
        <w:rPr>
          <w:color w:val="5B9BD5" w:themeColor="accent1"/>
          <w:u w:val="single"/>
        </w:rPr>
        <w:t>MAINTAINABILITY</w:t>
      </w:r>
    </w:p>
    <w:p w:rsidR="00D90252" w:rsidRDefault="00D90252" w:rsidP="00D90252"/>
    <w:p w:rsidR="00A05AF0" w:rsidRPr="00D90252" w:rsidRDefault="001073AD" w:rsidP="00D90252">
      <w:r>
        <w:t>For the maintainability matters in the application, the classes could be easily changed or updated. If the user does not want to offer car with Snow tires, we could just remove the decorator class and the application would not include it in the price calculation.</w:t>
      </w:r>
    </w:p>
    <w:p w:rsidR="008A21D9" w:rsidRPr="00D90252" w:rsidRDefault="008A21D9" w:rsidP="00D90252">
      <w:pPr>
        <w:pStyle w:val="Title"/>
        <w:rPr>
          <w:color w:val="5B9BD5" w:themeColor="accent1"/>
          <w:u w:val="single"/>
        </w:rPr>
      </w:pPr>
      <w:r w:rsidRPr="00D90252">
        <w:rPr>
          <w:color w:val="5B9BD5" w:themeColor="accent1"/>
          <w:u w:val="single"/>
        </w:rPr>
        <w:t>PATTERN DOWNSIDE</w:t>
      </w:r>
    </w:p>
    <w:p w:rsidR="00906B50" w:rsidRDefault="00906B50" w:rsidP="00906B50"/>
    <w:p w:rsidR="00631BB9" w:rsidRDefault="00631BB9" w:rsidP="00906B50">
      <w:r>
        <w:t xml:space="preserve">There are a couple of disadvantages of using the </w:t>
      </w:r>
      <w:r w:rsidR="00123BF0">
        <w:t>decorator</w:t>
      </w:r>
      <w:r>
        <w:t xml:space="preserve"> pattern:</w:t>
      </w:r>
    </w:p>
    <w:p w:rsidR="00631BB9" w:rsidRDefault="00123BF0" w:rsidP="00631BB9">
      <w:pPr>
        <w:pStyle w:val="ListParagraph"/>
        <w:numPr>
          <w:ilvl w:val="0"/>
          <w:numId w:val="1"/>
        </w:numPr>
      </w:pPr>
      <w:r>
        <w:t>Create many small objects in the design and overuse can be complex</w:t>
      </w:r>
    </w:p>
    <w:p w:rsidR="00123BF0" w:rsidRDefault="00123BF0" w:rsidP="00631BB9">
      <w:pPr>
        <w:pStyle w:val="ListParagraph"/>
        <w:numPr>
          <w:ilvl w:val="0"/>
          <w:numId w:val="1"/>
        </w:numPr>
      </w:pPr>
      <w:r>
        <w:t>Can cause issues if the client relies heavily on the components concrete type</w:t>
      </w:r>
    </w:p>
    <w:p w:rsidR="00123BF0" w:rsidRDefault="00123BF0" w:rsidP="00631BB9">
      <w:pPr>
        <w:pStyle w:val="ListParagraph"/>
        <w:numPr>
          <w:ilvl w:val="0"/>
          <w:numId w:val="1"/>
        </w:numPr>
      </w:pPr>
      <w:r>
        <w:t>Complicate the process of instantiating the component</w:t>
      </w:r>
    </w:p>
    <w:p w:rsidR="00123BF0" w:rsidRDefault="00123BF0" w:rsidP="00631BB9">
      <w:pPr>
        <w:pStyle w:val="ListParagraph"/>
        <w:numPr>
          <w:ilvl w:val="0"/>
          <w:numId w:val="1"/>
        </w:numPr>
      </w:pPr>
      <w:r>
        <w:t>Hard to keep track of other decorators</w:t>
      </w:r>
    </w:p>
    <w:p w:rsidR="00201F5C" w:rsidRPr="00906B50" w:rsidRDefault="00201F5C" w:rsidP="00201F5C">
      <w:r>
        <w:t xml:space="preserve">Source: </w:t>
      </w:r>
      <w:hyperlink r:id="rId11" w:history="1">
        <w:r w:rsidR="00123BF0" w:rsidRPr="00123BF0">
          <w:rPr>
            <w:rStyle w:val="Hyperlink"/>
          </w:rPr>
          <w:t>https://neillmorgan.wordpress.com/2010/02/07/decorator-pattern-pros-and-cons/</w:t>
        </w:r>
        <w:r w:rsidRPr="00123BF0">
          <w:rPr>
            <w:rStyle w:val="Hyperlink"/>
          </w:rPr>
          <w:t>.</w:t>
        </w:r>
      </w:hyperlink>
      <w:r>
        <w:t xml:space="preserve"> </w:t>
      </w:r>
    </w:p>
    <w:p w:rsidR="008A21D9" w:rsidRDefault="008A21D9" w:rsidP="00D90252">
      <w:pPr>
        <w:pStyle w:val="Title"/>
        <w:rPr>
          <w:color w:val="5B9BD5" w:themeColor="accent1"/>
          <w:u w:val="single"/>
        </w:rPr>
      </w:pPr>
      <w:r w:rsidRPr="00D90252">
        <w:rPr>
          <w:color w:val="5B9BD5" w:themeColor="accent1"/>
          <w:u w:val="single"/>
        </w:rPr>
        <w:t>UNIT TEST</w:t>
      </w:r>
    </w:p>
    <w:p w:rsidR="00D90252" w:rsidRDefault="00D90252" w:rsidP="00D90252"/>
    <w:p w:rsidR="00F67E06" w:rsidRDefault="00F67E06" w:rsidP="00D90252">
      <w:r>
        <w:t>The unit test is included in the project solution.</w:t>
      </w:r>
    </w:p>
    <w:p w:rsidR="00F67E06" w:rsidRPr="00D90252" w:rsidRDefault="00836D25" w:rsidP="00D90252">
      <w:r>
        <w:t>Two cars object were created, we test the price of the car before and after adding a new accessories</w:t>
      </w:r>
      <w:r w:rsidR="00F67E06">
        <w:t>. After running the test, all the test is passed.</w:t>
      </w:r>
    </w:p>
    <w:sectPr w:rsidR="00F67E06" w:rsidRPr="00D90252" w:rsidSect="008A21D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8CD3D62"/>
    <w:multiLevelType w:val="hybridMultilevel"/>
    <w:tmpl w:val="5824D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zN7Q0MzA2NDEwNjVQ0lEKTi0uzszPAykwqgUA5UInhCwAAAA="/>
  </w:docVars>
  <w:rsids>
    <w:rsidRoot w:val="008B68A0"/>
    <w:rsid w:val="000254A4"/>
    <w:rsid w:val="000F5A88"/>
    <w:rsid w:val="001073AD"/>
    <w:rsid w:val="00123BF0"/>
    <w:rsid w:val="00182529"/>
    <w:rsid w:val="00201F5C"/>
    <w:rsid w:val="003D362A"/>
    <w:rsid w:val="005407C4"/>
    <w:rsid w:val="00631BB9"/>
    <w:rsid w:val="00716E09"/>
    <w:rsid w:val="00802F46"/>
    <w:rsid w:val="00830737"/>
    <w:rsid w:val="00836D25"/>
    <w:rsid w:val="008A21D9"/>
    <w:rsid w:val="008B68A0"/>
    <w:rsid w:val="00906B50"/>
    <w:rsid w:val="00A05AF0"/>
    <w:rsid w:val="00C87C91"/>
    <w:rsid w:val="00D90252"/>
    <w:rsid w:val="00E0348E"/>
    <w:rsid w:val="00F67E06"/>
    <w:rsid w:val="00FD4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chartTrackingRefBased/>
  <w15:docId w15:val="{2DCE8A41-E560-402C-A0BD-8F908F237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A21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21D9"/>
    <w:pPr>
      <w:spacing w:after="0" w:line="240" w:lineRule="auto"/>
    </w:pPr>
    <w:rPr>
      <w:rFonts w:eastAsiaTheme="minorEastAsia"/>
    </w:rPr>
  </w:style>
  <w:style w:type="character" w:customStyle="1" w:styleId="NoSpacingChar">
    <w:name w:val="No Spacing Char"/>
    <w:basedOn w:val="DefaultParagraphFont"/>
    <w:link w:val="NoSpacing"/>
    <w:uiPriority w:val="1"/>
    <w:rsid w:val="008A21D9"/>
    <w:rPr>
      <w:rFonts w:eastAsiaTheme="minorEastAsia"/>
    </w:rPr>
  </w:style>
  <w:style w:type="character" w:customStyle="1" w:styleId="Heading1Char">
    <w:name w:val="Heading 1 Char"/>
    <w:basedOn w:val="DefaultParagraphFont"/>
    <w:link w:val="Heading1"/>
    <w:uiPriority w:val="9"/>
    <w:rsid w:val="008A21D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034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4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348E"/>
    <w:rPr>
      <w:color w:val="0563C1" w:themeColor="hyperlink"/>
      <w:u w:val="single"/>
    </w:rPr>
  </w:style>
  <w:style w:type="paragraph" w:styleId="ListParagraph">
    <w:name w:val="List Paragraph"/>
    <w:basedOn w:val="Normal"/>
    <w:uiPriority w:val="34"/>
    <w:qFormat/>
    <w:rsid w:val="00631B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neillmorgan.wordpress.com/2010/02/07/decorator-pattern-pros-and-cons/.%20" TargetMode="External"/><Relationship Id="rId5" Type="http://schemas.openxmlformats.org/officeDocument/2006/relationships/image" Target="media/image1.png"/><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https://en.wikipedia.org/wiki/Decorator_patter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3</TotalTime>
  <Pages>5</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Disk Scheduling</vt:lpstr>
    </vt:vector>
  </TitlesOfParts>
  <Company>Microsoft</Company>
  <LinksUpToDate>false</LinksUpToDate>
  <CharactersWithSpaces>2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 SHOP</dc:title>
  <dc:subject>Decorator Pattern</dc:subject>
  <dc:creator>Raditya Surya Pratama</dc:creator>
  <cp:keywords/>
  <dc:description/>
  <cp:lastModifiedBy>Raditya Surya</cp:lastModifiedBy>
  <cp:revision>14</cp:revision>
  <dcterms:created xsi:type="dcterms:W3CDTF">2016-09-06T09:33:00Z</dcterms:created>
  <dcterms:modified xsi:type="dcterms:W3CDTF">2016-09-20T14:47:00Z</dcterms:modified>
</cp:coreProperties>
</file>